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DCB87" w14:textId="25F58194" w:rsidR="005755E9" w:rsidRDefault="00C120BE">
      <w:pPr>
        <w:snapToGrid w:val="0"/>
        <w:spacing w:line="360" w:lineRule="auto"/>
        <w:jc w:val="center"/>
        <w:rPr>
          <w:rFonts w:ascii="宋体" w:eastAsia="宋体" w:hAnsi="宋体" w:cs="宋体" w:hint="eastAsia"/>
          <w:b/>
          <w:color w:val="000000"/>
          <w:sz w:val="24"/>
        </w:rPr>
      </w:pPr>
      <w:r>
        <w:rPr>
          <w:rFonts w:hint="eastAsia"/>
          <w:b/>
          <w:color w:val="000000"/>
          <w:sz w:val="24"/>
          <w:lang w:bidi="ar"/>
        </w:rPr>
        <w:t>“</w:t>
      </w:r>
      <w:r w:rsidR="003B354E" w:rsidRPr="003B354E">
        <w:rPr>
          <w:rFonts w:hint="eastAsia"/>
          <w:b/>
          <w:color w:val="000000"/>
          <w:sz w:val="24"/>
          <w:lang w:bidi="ar"/>
        </w:rPr>
        <w:t>大语言模型与智能体在医学领域的应用</w:t>
      </w:r>
      <w:r>
        <w:rPr>
          <w:rFonts w:hint="eastAsia"/>
          <w:b/>
          <w:color w:val="000000"/>
          <w:sz w:val="24"/>
          <w:lang w:bidi="ar"/>
        </w:rPr>
        <w:t>”培训班安排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417"/>
        <w:gridCol w:w="4791"/>
        <w:gridCol w:w="1876"/>
      </w:tblGrid>
      <w:tr w:rsidR="005755E9" w14:paraId="044C200C" w14:textId="77777777" w:rsidTr="000130FC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CD5E6" w14:textId="77777777" w:rsidR="005755E9" w:rsidRDefault="00C120BE">
            <w:pPr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hAnsi="Times New Roman" w:cs="Times New Roman"/>
                <w:b/>
                <w:szCs w:val="21"/>
                <w:lang w:bidi="ar"/>
              </w:rPr>
              <w:t>日期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A2EAD" w14:textId="77777777" w:rsidR="005755E9" w:rsidRDefault="00C120BE">
            <w:pPr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hAnsi="Times New Roman" w:cs="Times New Roman"/>
                <w:b/>
                <w:szCs w:val="21"/>
                <w:lang w:bidi="ar"/>
              </w:rPr>
              <w:t>时间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D2514" w14:textId="77777777" w:rsidR="005755E9" w:rsidRDefault="00C120BE">
            <w:pPr>
              <w:snapToGrid w:val="0"/>
              <w:spacing w:line="360" w:lineRule="auto"/>
              <w:ind w:leftChars="170" w:left="357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hAnsi="Times New Roman" w:cs="Times New Roman"/>
                <w:b/>
                <w:szCs w:val="21"/>
                <w:lang w:bidi="ar"/>
              </w:rPr>
              <w:t>讲授题目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D3FFB" w14:textId="77777777" w:rsidR="005755E9" w:rsidRDefault="00C120BE">
            <w:pPr>
              <w:snapToGrid w:val="0"/>
              <w:spacing w:line="360" w:lineRule="auto"/>
              <w:ind w:leftChars="170" w:left="357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hAnsi="Times New Roman" w:cs="Times New Roman"/>
                <w:b/>
                <w:szCs w:val="21"/>
                <w:lang w:bidi="ar"/>
              </w:rPr>
              <w:t>授课老师</w:t>
            </w:r>
          </w:p>
        </w:tc>
      </w:tr>
      <w:tr w:rsidR="005755E9" w14:paraId="2A1523C5" w14:textId="77777777" w:rsidTr="000130FC">
        <w:tc>
          <w:tcPr>
            <w:tcW w:w="98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D6121B" w14:textId="77777777" w:rsidR="005755E9" w:rsidRPr="000130FC" w:rsidRDefault="00C120BE">
            <w:pPr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/>
                <w:szCs w:val="21"/>
                <w:highlight w:val="yellow"/>
              </w:rPr>
            </w:pPr>
            <w:r w:rsidRPr="000130FC">
              <w:rPr>
                <w:rFonts w:ascii="Times New Roman" w:hAnsi="Times New Roman" w:cs="Times New Roman" w:hint="eastAsia"/>
                <w:b/>
                <w:szCs w:val="21"/>
                <w:lang w:bidi="ar"/>
              </w:rPr>
              <w:t>第一天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74810" w14:textId="39CB5E73" w:rsidR="005755E9" w:rsidRDefault="004416B0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4416B0">
              <w:rPr>
                <w:rFonts w:ascii="Times New Roman" w:hAnsi="Times New Roman" w:cs="Times New Roman"/>
                <w:szCs w:val="21"/>
              </w:rPr>
              <w:t>9:00-10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A68D4" w14:textId="77777777" w:rsidR="005755E9" w:rsidRDefault="004416B0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/>
                <w:bCs/>
                <w:szCs w:val="21"/>
              </w:rPr>
              <w:t>人工智能与大语言模型简介</w:t>
            </w:r>
          </w:p>
          <w:p w14:paraId="24E070AC" w14:textId="4AEDC232" w:rsidR="004416B0" w:rsidRPr="004416B0" w:rsidRDefault="004416B0" w:rsidP="004416B0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人工智能发展简史</w:t>
            </w:r>
          </w:p>
          <w:p w14:paraId="514F30ED" w14:textId="759E09E0" w:rsidR="004416B0" w:rsidRPr="004416B0" w:rsidRDefault="004416B0" w:rsidP="004416B0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大语言模型的基本概念与分类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 xml:space="preserve"> </w:t>
            </w:r>
          </w:p>
          <w:p w14:paraId="735CD211" w14:textId="16813369" w:rsidR="004416B0" w:rsidRDefault="004416B0" w:rsidP="004416B0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大语言模型在医学领域的潜力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487F5" w14:textId="7B5B1B78" w:rsidR="005755E9" w:rsidRDefault="000130FC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Cs w:val="21"/>
              </w:rPr>
              <w:t>朱政</w:t>
            </w:r>
            <w:proofErr w:type="gramEnd"/>
            <w:r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Cs w:val="21"/>
              </w:rPr>
              <w:t>副教授</w:t>
            </w:r>
          </w:p>
        </w:tc>
      </w:tr>
      <w:tr w:rsidR="004416B0" w14:paraId="076A5986" w14:textId="77777777" w:rsidTr="000130FC">
        <w:tc>
          <w:tcPr>
            <w:tcW w:w="988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B20CD6" w14:textId="77777777" w:rsidR="004416B0" w:rsidRDefault="004416B0">
            <w:pPr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Cs w:val="21"/>
                <w:lang w:bidi="a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355AB" w14:textId="57016B80" w:rsidR="004416B0" w:rsidRPr="004416B0" w:rsidRDefault="004416B0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4416B0">
              <w:rPr>
                <w:rFonts w:ascii="Times New Roman" w:hAnsi="Times New Roman" w:cs="Times New Roman"/>
                <w:szCs w:val="21"/>
              </w:rPr>
              <w:t>10:00-11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4EA54" w14:textId="77777777" w:rsidR="004416B0" w:rsidRDefault="004416B0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/>
                <w:bCs/>
                <w:szCs w:val="21"/>
              </w:rPr>
              <w:t>大语言模型的工作原理</w:t>
            </w:r>
          </w:p>
          <w:p w14:paraId="6D8D054C" w14:textId="77777777" w:rsidR="004416B0" w:rsidRPr="004416B0" w:rsidRDefault="004416B0" w:rsidP="004416B0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语言模型的基本架构（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Transformer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）</w:t>
            </w:r>
          </w:p>
          <w:p w14:paraId="6C85DEB9" w14:textId="77777777" w:rsidR="004416B0" w:rsidRDefault="004416B0" w:rsidP="004416B0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提示工程、检索增强生成、微调的概念</w:t>
            </w:r>
          </w:p>
          <w:p w14:paraId="1D1A5891" w14:textId="662B0022" w:rsidR="004416B0" w:rsidRPr="004416B0" w:rsidRDefault="004416B0" w:rsidP="004416B0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4416B0">
              <w:rPr>
                <w:rFonts w:ascii="Times New Roman" w:hAnsi="Times New Roman" w:cs="Times New Roman" w:hint="eastAsia"/>
                <w:bCs/>
                <w:szCs w:val="21"/>
              </w:rPr>
              <w:t>模型如何生成文本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4652E" w14:textId="528E8E2B" w:rsidR="004416B0" w:rsidRDefault="000130FC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Cs w:val="21"/>
              </w:rPr>
              <w:t>朱政</w:t>
            </w:r>
            <w:proofErr w:type="gramEnd"/>
            <w:r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Cs w:val="21"/>
              </w:rPr>
              <w:t>副教授</w:t>
            </w:r>
          </w:p>
        </w:tc>
      </w:tr>
      <w:tr w:rsidR="002F4E2B" w14:paraId="560634E4" w14:textId="77777777" w:rsidTr="000130FC">
        <w:tc>
          <w:tcPr>
            <w:tcW w:w="988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16CE30" w14:textId="77777777" w:rsidR="002F4E2B" w:rsidRDefault="002F4E2B">
            <w:pPr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Cs w:val="21"/>
                <w:lang w:bidi="a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10B15" w14:textId="147A9E43" w:rsidR="002F4E2B" w:rsidRPr="004416B0" w:rsidRDefault="002F4E2B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2F4E2B">
              <w:rPr>
                <w:rFonts w:ascii="Times New Roman" w:hAnsi="Times New Roman" w:cs="Times New Roman"/>
                <w:szCs w:val="21"/>
              </w:rPr>
              <w:t>11:00-11:3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EFE6E" w14:textId="5BE5DCCE" w:rsidR="002F4E2B" w:rsidRDefault="002F4E2B" w:rsidP="002F4E2B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2F4E2B">
              <w:rPr>
                <w:rFonts w:ascii="Times New Roman" w:hAnsi="Times New Roman" w:cs="Times New Roman" w:hint="eastAsia"/>
                <w:b/>
                <w:bCs/>
                <w:szCs w:val="21"/>
              </w:rPr>
              <w:t>大语言模型的常见应用场景</w:t>
            </w:r>
            <w:r w:rsidR="000130FC">
              <w:rPr>
                <w:rFonts w:ascii="Times New Roman" w:hAnsi="Times New Roman" w:cs="Times New Roman" w:hint="eastAsia"/>
                <w:b/>
                <w:bCs/>
                <w:szCs w:val="21"/>
              </w:rPr>
              <w:t>案例</w:t>
            </w:r>
          </w:p>
          <w:p w14:paraId="2AB49C07" w14:textId="152F5669" w:rsidR="002F4E2B" w:rsidRPr="002F4E2B" w:rsidRDefault="002F4E2B" w:rsidP="002F4E2B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2F4E2B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2F4E2B">
              <w:rPr>
                <w:rFonts w:ascii="Times New Roman" w:hAnsi="Times New Roman" w:cs="Times New Roman" w:hint="eastAsia"/>
                <w:bCs/>
                <w:szCs w:val="21"/>
              </w:rPr>
              <w:t>文本生成和问答系统</w:t>
            </w:r>
          </w:p>
          <w:p w14:paraId="1746F3F0" w14:textId="77777777" w:rsidR="002F4E2B" w:rsidRDefault="002F4E2B" w:rsidP="002F4E2B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2F4E2B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bCs/>
                <w:szCs w:val="21"/>
              </w:rPr>
              <w:t>诊断和预测</w:t>
            </w:r>
          </w:p>
          <w:p w14:paraId="0D432A61" w14:textId="67237B9D" w:rsidR="002F4E2B" w:rsidRPr="004416B0" w:rsidRDefault="002F4E2B" w:rsidP="002F4E2B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bCs/>
                <w:szCs w:val="21"/>
              </w:rPr>
              <w:t>智能体与自动化任务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D878E" w14:textId="41F0E6EE" w:rsidR="002F4E2B" w:rsidRDefault="000130FC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Cs w:val="21"/>
              </w:rPr>
              <w:t>朱政</w:t>
            </w:r>
            <w:proofErr w:type="gramEnd"/>
            <w:r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Cs w:val="21"/>
              </w:rPr>
              <w:t>副教授</w:t>
            </w:r>
          </w:p>
        </w:tc>
      </w:tr>
      <w:tr w:rsidR="005755E9" w14:paraId="046174A0" w14:textId="77777777" w:rsidTr="000130FC"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839ABB" w14:textId="77777777" w:rsidR="005755E9" w:rsidRDefault="005755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B401C" w14:textId="1F682B59" w:rsidR="005755E9" w:rsidRDefault="002F4E2B" w:rsidP="002F4E2B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2F4E2B">
              <w:rPr>
                <w:rFonts w:ascii="Times New Roman" w:hAnsi="Times New Roman" w:cs="Times New Roman"/>
                <w:szCs w:val="21"/>
              </w:rPr>
              <w:t>13:30-1</w:t>
            </w: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2F4E2B">
              <w:rPr>
                <w:rFonts w:ascii="Times New Roman" w:hAnsi="Times New Roman" w:cs="Times New Roman"/>
                <w:szCs w:val="21"/>
              </w:rPr>
              <w:t>: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2F4E2B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44047" w14:textId="77777777" w:rsidR="002F4E2B" w:rsidRPr="002F4E2B" w:rsidRDefault="002F4E2B">
            <w:pPr>
              <w:pStyle w:val="Compact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F4E2B">
              <w:rPr>
                <w:rFonts w:ascii="Times New Roman" w:hAnsi="Times New Roman" w:cs="Times New Roman" w:hint="eastAsia"/>
                <w:b/>
                <w:szCs w:val="21"/>
              </w:rPr>
              <w:t>大语言模型工具入门</w:t>
            </w:r>
          </w:p>
          <w:p w14:paraId="2E8BAA4A" w14:textId="41904ABB" w:rsidR="002F4E2B" w:rsidRDefault="002F4E2B" w:rsidP="002F4E2B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常用大语言模型工具介绍（如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ChatGPT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、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Claude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等）</w:t>
            </w:r>
          </w:p>
          <w:p w14:paraId="0D6AA8AC" w14:textId="578FC1C6" w:rsidR="002F4E2B" w:rsidRDefault="002F4E2B" w:rsidP="002F4E2B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网页端问答工具的使用与实操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C5CB4" w14:textId="77777777" w:rsidR="005755E9" w:rsidRDefault="005755E9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755E9" w14:paraId="7AC490FE" w14:textId="77777777" w:rsidTr="000130FC">
        <w:trPr>
          <w:trHeight w:val="630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B84029" w14:textId="77777777" w:rsidR="005755E9" w:rsidRDefault="005755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34813" w14:textId="7FBB1B41" w:rsidR="005755E9" w:rsidRDefault="00D46B2E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4:30-17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26C2C" w14:textId="77777777" w:rsidR="005755E9" w:rsidRPr="002F4E2B" w:rsidRDefault="002F4E2B">
            <w:pPr>
              <w:pStyle w:val="Compact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F4E2B">
              <w:rPr>
                <w:rFonts w:ascii="Times New Roman" w:hAnsi="Times New Roman" w:cs="Times New Roman" w:hint="eastAsia"/>
                <w:b/>
                <w:szCs w:val="21"/>
              </w:rPr>
              <w:t>Python</w:t>
            </w:r>
            <w:r w:rsidRPr="002F4E2B">
              <w:rPr>
                <w:rFonts w:ascii="Times New Roman" w:hAnsi="Times New Roman" w:cs="Times New Roman" w:hint="eastAsia"/>
                <w:b/>
                <w:szCs w:val="21"/>
              </w:rPr>
              <w:t>与大语言模型</w:t>
            </w:r>
            <w:r w:rsidRPr="002F4E2B">
              <w:rPr>
                <w:rFonts w:ascii="Times New Roman" w:hAnsi="Times New Roman" w:cs="Times New Roman" w:hint="eastAsia"/>
                <w:b/>
                <w:szCs w:val="21"/>
              </w:rPr>
              <w:t>API</w:t>
            </w:r>
            <w:r w:rsidRPr="002F4E2B">
              <w:rPr>
                <w:rFonts w:ascii="Times New Roman" w:hAnsi="Times New Roman" w:cs="Times New Roman" w:hint="eastAsia"/>
                <w:b/>
                <w:szCs w:val="21"/>
              </w:rPr>
              <w:t>入门</w:t>
            </w:r>
          </w:p>
          <w:p w14:paraId="5092C8B9" w14:textId="0845D0FD" w:rsidR="002F4E2B" w:rsidRDefault="002F4E2B" w:rsidP="002F4E2B">
            <w:pPr>
              <w:pStyle w:val="Compact"/>
              <w:ind w:firstLineChars="100" w:firstLine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Python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环境配置与基础语法</w:t>
            </w:r>
          </w:p>
          <w:p w14:paraId="70C6447C" w14:textId="7D8E7456" w:rsidR="002F4E2B" w:rsidRDefault="002F4E2B" w:rsidP="002F4E2B">
            <w:pPr>
              <w:pStyle w:val="Compact"/>
              <w:ind w:firstLineChars="100" w:firstLine="210"/>
              <w:jc w:val="left"/>
              <w:rPr>
                <w:rFonts w:ascii="Times New Roman" w:hAnsi="Times New Roman" w:cs="Times New Roman"/>
                <w:szCs w:val="21"/>
              </w:rPr>
            </w:pPr>
            <w:r w:rsidRPr="002F4E2B"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调用大语言模型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API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的基本方法</w:t>
            </w:r>
          </w:p>
          <w:p w14:paraId="077588CC" w14:textId="172A785F" w:rsidR="002F4E2B" w:rsidRDefault="002F4E2B" w:rsidP="002F4E2B">
            <w:pPr>
              <w:pStyle w:val="Compact"/>
              <w:ind w:firstLineChars="100" w:firstLine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实操：使用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Python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调用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API</w:t>
            </w:r>
            <w:r w:rsidRPr="002F4E2B">
              <w:rPr>
                <w:rFonts w:ascii="Times New Roman" w:hAnsi="Times New Roman" w:cs="Times New Roman" w:hint="eastAsia"/>
                <w:szCs w:val="21"/>
              </w:rPr>
              <w:t>生成文本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F8220" w14:textId="77777777" w:rsidR="005755E9" w:rsidRDefault="005755E9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755E9" w14:paraId="6C215F0B" w14:textId="77777777" w:rsidTr="000130FC">
        <w:tc>
          <w:tcPr>
            <w:tcW w:w="98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F16E08" w14:textId="77777777" w:rsidR="005755E9" w:rsidRPr="000130FC" w:rsidRDefault="00C120BE">
            <w:pPr>
              <w:snapToGrid w:val="0"/>
              <w:spacing w:line="36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/>
                <w:szCs w:val="21"/>
              </w:rPr>
              <w:t>第二天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F0F8F" w14:textId="6BD641FF" w:rsidR="005755E9" w:rsidRDefault="00D46B2E" w:rsidP="00D46B2E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D46B2E">
              <w:rPr>
                <w:rFonts w:ascii="Times New Roman" w:hAnsi="Times New Roman" w:cs="Times New Roman"/>
                <w:szCs w:val="21"/>
              </w:rPr>
              <w:t>9:00-10: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D46B2E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37D84" w14:textId="77777777" w:rsidR="005755E9" w:rsidRPr="00D46B2E" w:rsidRDefault="00D46B2E">
            <w:pPr>
              <w:pStyle w:val="Compact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D46B2E">
              <w:rPr>
                <w:rFonts w:ascii="Times New Roman" w:hAnsi="Times New Roman" w:cs="Times New Roman" w:hint="eastAsia"/>
                <w:b/>
                <w:szCs w:val="21"/>
              </w:rPr>
              <w:t>提示</w:t>
            </w:r>
            <w:proofErr w:type="gramStart"/>
            <w:r w:rsidRPr="00D46B2E">
              <w:rPr>
                <w:rFonts w:ascii="Times New Roman" w:hAnsi="Times New Roman" w:cs="Times New Roman" w:hint="eastAsia"/>
                <w:b/>
                <w:szCs w:val="21"/>
              </w:rPr>
              <w:t>词工程</w:t>
            </w:r>
            <w:proofErr w:type="gramEnd"/>
            <w:r w:rsidRPr="00D46B2E">
              <w:rPr>
                <w:rFonts w:ascii="Times New Roman" w:hAnsi="Times New Roman" w:cs="Times New Roman" w:hint="eastAsia"/>
                <w:b/>
                <w:szCs w:val="21"/>
              </w:rPr>
              <w:t>基础</w:t>
            </w:r>
          </w:p>
          <w:p w14:paraId="39498425" w14:textId="77777777" w:rsidR="00D46B2E" w:rsidRDefault="00D46B2E" w:rsidP="00D46B2E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D46B2E">
              <w:rPr>
                <w:rFonts w:ascii="Times New Roman" w:hAnsi="Times New Roman" w:cs="Times New Roman" w:hint="eastAsia"/>
                <w:szCs w:val="21"/>
              </w:rPr>
              <w:t>提示词的作用与设计原则</w:t>
            </w:r>
          </w:p>
          <w:p w14:paraId="0AEEB7FF" w14:textId="19974C22" w:rsidR="00D46B2E" w:rsidRDefault="00D46B2E" w:rsidP="00D46B2E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D46B2E">
              <w:rPr>
                <w:rFonts w:ascii="Times New Roman" w:hAnsi="Times New Roman" w:cs="Times New Roman" w:hint="eastAsia"/>
                <w:szCs w:val="21"/>
              </w:rPr>
              <w:t>常见提示词类型（指令式、开放式等）</w:t>
            </w:r>
          </w:p>
          <w:p w14:paraId="4BEAD260" w14:textId="168340F9" w:rsidR="00D46B2E" w:rsidRDefault="00D46B2E" w:rsidP="00D46B2E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D46B2E">
              <w:rPr>
                <w:rFonts w:ascii="Times New Roman" w:hAnsi="Times New Roman" w:cs="Times New Roman" w:hint="eastAsia"/>
                <w:szCs w:val="21"/>
              </w:rPr>
              <w:t>实操：设计提示词生成医学文本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5EB08" w14:textId="77777777" w:rsidR="005755E9" w:rsidRDefault="005755E9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755E9" w14:paraId="12F7D75D" w14:textId="77777777" w:rsidTr="000130FC"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913D8" w14:textId="77777777" w:rsidR="005755E9" w:rsidRDefault="005755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B1C1B" w14:textId="3B7A2D26" w:rsidR="005755E9" w:rsidRDefault="004A7CB3" w:rsidP="004A7CB3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4A7CB3">
              <w:rPr>
                <w:rFonts w:ascii="Times New Roman" w:hAnsi="Times New Roman" w:cs="Times New Roman"/>
                <w:szCs w:val="21"/>
              </w:rPr>
              <w:t>10: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4A7CB3">
              <w:rPr>
                <w:rFonts w:ascii="Times New Roman" w:hAnsi="Times New Roman" w:cs="Times New Roman"/>
                <w:szCs w:val="21"/>
              </w:rPr>
              <w:t>0-1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4A7CB3">
              <w:rPr>
                <w:rFonts w:ascii="Times New Roman" w:hAnsi="Times New Roman" w:cs="Times New Roman"/>
                <w:szCs w:val="21"/>
              </w:rPr>
              <w:t>: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4A7CB3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2750E" w14:textId="77777777" w:rsidR="005755E9" w:rsidRPr="004A7CB3" w:rsidRDefault="00D46B2E">
            <w:pPr>
              <w:pStyle w:val="Compact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4A7CB3">
              <w:rPr>
                <w:rFonts w:ascii="Times New Roman" w:hAnsi="Times New Roman" w:cs="Times New Roman" w:hint="eastAsia"/>
                <w:b/>
                <w:szCs w:val="21"/>
              </w:rPr>
              <w:t>高级提示词技巧</w:t>
            </w:r>
          </w:p>
          <w:p w14:paraId="15AEC109" w14:textId="2D8653B3" w:rsidR="00D46B2E" w:rsidRPr="00D46B2E" w:rsidRDefault="00D46B2E" w:rsidP="00D46B2E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少样本提示</w:t>
            </w:r>
          </w:p>
          <w:p w14:paraId="0532925E" w14:textId="79C1E5C5" w:rsidR="00D46B2E" w:rsidRPr="00D46B2E" w:rsidRDefault="00D46B2E" w:rsidP="00D46B2E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思维链</w:t>
            </w:r>
          </w:p>
          <w:p w14:paraId="49040AA2" w14:textId="1E98B366" w:rsidR="00D46B2E" w:rsidRDefault="00D46B2E" w:rsidP="00D46B2E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实操：使用思维</w:t>
            </w:r>
            <w:proofErr w:type="gramStart"/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链解决</w:t>
            </w:r>
            <w:proofErr w:type="gramEnd"/>
            <w:r w:rsidRPr="00D46B2E">
              <w:rPr>
                <w:rFonts w:ascii="Times New Roman" w:hAnsi="Times New Roman" w:cs="Times New Roman" w:hint="eastAsia"/>
                <w:bCs/>
                <w:szCs w:val="21"/>
              </w:rPr>
              <w:t>复杂医学问题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CCFFD" w14:textId="77777777" w:rsidR="005755E9" w:rsidRDefault="005755E9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0130FC" w14:paraId="13ED5B90" w14:textId="77777777" w:rsidTr="000130FC"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53FA98" w14:textId="77777777" w:rsidR="000130FC" w:rsidRDefault="000130F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18DE2" w14:textId="536C7849" w:rsidR="000130FC" w:rsidRPr="004A7CB3" w:rsidRDefault="000130FC" w:rsidP="004A7CB3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4A7CB3">
              <w:rPr>
                <w:rFonts w:ascii="Times New Roman" w:hAnsi="Times New Roman" w:cs="Times New Roman"/>
                <w:szCs w:val="21"/>
              </w:rPr>
              <w:t>13:30-15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3C3B0" w14:textId="77777777" w:rsidR="000130FC" w:rsidRDefault="000130FC">
            <w:pPr>
              <w:pStyle w:val="Compact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/>
                <w:szCs w:val="21"/>
              </w:rPr>
              <w:t>RAG</w:t>
            </w:r>
            <w:r w:rsidRPr="000130FC">
              <w:rPr>
                <w:rFonts w:ascii="Times New Roman" w:hAnsi="Times New Roman" w:cs="Times New Roman" w:hint="eastAsia"/>
                <w:b/>
                <w:szCs w:val="21"/>
              </w:rPr>
              <w:t>（检索增强生成）基础</w:t>
            </w:r>
          </w:p>
          <w:p w14:paraId="46C743EE" w14:textId="77777777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szCs w:val="21"/>
              </w:rPr>
              <w:t>-RAG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的基本原理与架构</w:t>
            </w:r>
          </w:p>
          <w:p w14:paraId="03665812" w14:textId="77777777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szCs w:val="21"/>
              </w:rPr>
              <w:t>-RAG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在医学领域的应用场景</w:t>
            </w:r>
          </w:p>
          <w:p w14:paraId="7E6CE9D2" w14:textId="59B43958" w:rsidR="000130FC" w:rsidRPr="004A7CB3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实操：使用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RAG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进行医学文献检索与生成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30B82" w14:textId="77777777" w:rsidR="000130FC" w:rsidRDefault="000130FC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0130FC" w14:paraId="1F7DA9E5" w14:textId="77777777" w:rsidTr="000130FC"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408452" w14:textId="77777777" w:rsidR="000130FC" w:rsidRDefault="000130F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12F61" w14:textId="62FD5077" w:rsidR="000130FC" w:rsidRPr="004A7CB3" w:rsidRDefault="000130FC" w:rsidP="004A7CB3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5:00-17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23017" w14:textId="77777777" w:rsidR="000130FC" w:rsidRDefault="000130FC">
            <w:pPr>
              <w:pStyle w:val="Compact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/>
                <w:szCs w:val="21"/>
              </w:rPr>
              <w:t>RAG</w:t>
            </w:r>
            <w:r w:rsidRPr="000130FC">
              <w:rPr>
                <w:rFonts w:ascii="Times New Roman" w:hAnsi="Times New Roman" w:cs="Times New Roman" w:hint="eastAsia"/>
                <w:b/>
                <w:szCs w:val="21"/>
              </w:rPr>
              <w:t>与知识图谱的结合应用</w:t>
            </w:r>
          </w:p>
          <w:p w14:paraId="613C01B2" w14:textId="2A8BB1B5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szCs w:val="21"/>
              </w:rPr>
              <w:t xml:space="preserve">- 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知识图谱的基本概念与构建方法</w:t>
            </w:r>
          </w:p>
          <w:p w14:paraId="0D6FCA44" w14:textId="77777777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szCs w:val="21"/>
              </w:rPr>
              <w:t xml:space="preserve">- 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知识图谱在医学领域的应用</w:t>
            </w:r>
          </w:p>
          <w:p w14:paraId="4F23842A" w14:textId="7351CB4A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szCs w:val="21"/>
              </w:rPr>
              <w:t xml:space="preserve">- 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实操：结合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RAG</w:t>
            </w:r>
            <w:r w:rsidRPr="000130FC">
              <w:rPr>
                <w:rFonts w:ascii="Times New Roman" w:hAnsi="Times New Roman" w:cs="Times New Roman" w:hint="eastAsia"/>
                <w:szCs w:val="21"/>
              </w:rPr>
              <w:t>与知识图谱进行医学问答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216B4" w14:textId="77777777" w:rsidR="000130FC" w:rsidRDefault="000130FC">
            <w:pPr>
              <w:pStyle w:val="Comp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0130FC" w14:paraId="29250098" w14:textId="77777777" w:rsidTr="000130FC"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676CFC" w14:textId="0B948603" w:rsidR="000130FC" w:rsidRPr="000130FC" w:rsidRDefault="000130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130FC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lastRenderedPageBreak/>
              <w:t>第三天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CFE66" w14:textId="737116E8" w:rsidR="000130FC" w:rsidRPr="004A7CB3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 w:rsidRPr="004A7CB3">
              <w:rPr>
                <w:rFonts w:ascii="Times New Roman" w:hAnsi="Times New Roman" w:cs="Times New Roman"/>
                <w:szCs w:val="21"/>
              </w:rPr>
              <w:t>: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4A7CB3">
              <w:rPr>
                <w:rFonts w:ascii="Times New Roman" w:hAnsi="Times New Roman" w:cs="Times New Roman"/>
                <w:szCs w:val="21"/>
              </w:rPr>
              <w:t>0-</w:t>
            </w:r>
            <w:r>
              <w:rPr>
                <w:rFonts w:ascii="Times New Roman" w:hAnsi="Times New Roman" w:cs="Times New Roman" w:hint="eastAsia"/>
                <w:szCs w:val="21"/>
              </w:rPr>
              <w:t>10</w:t>
            </w:r>
            <w:r w:rsidRPr="004A7CB3">
              <w:rPr>
                <w:rFonts w:ascii="Times New Roman" w:hAnsi="Times New Roman" w:cs="Times New Roman"/>
                <w:szCs w:val="21"/>
              </w:rPr>
              <w:t>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FA9D8" w14:textId="77777777" w:rsidR="000130FC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4A7CB3">
              <w:rPr>
                <w:rFonts w:ascii="Times New Roman" w:hAnsi="Times New Roman" w:cs="Times New Roman" w:hint="eastAsia"/>
                <w:b/>
                <w:bCs/>
                <w:szCs w:val="21"/>
              </w:rPr>
              <w:t>大语言模型微调基础</w:t>
            </w:r>
          </w:p>
          <w:p w14:paraId="12438961" w14:textId="77777777" w:rsid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4A7CB3">
              <w:rPr>
                <w:rFonts w:ascii="Times New Roman" w:hAnsi="Times New Roman" w:cs="Times New Roman" w:hint="eastAsia"/>
                <w:szCs w:val="21"/>
              </w:rPr>
              <w:t>什么是模型微调</w:t>
            </w:r>
          </w:p>
          <w:p w14:paraId="43FA13C6" w14:textId="77777777" w:rsid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4A7CB3">
              <w:rPr>
                <w:rFonts w:ascii="Times New Roman" w:hAnsi="Times New Roman" w:cs="Times New Roman" w:hint="eastAsia"/>
                <w:szCs w:val="21"/>
              </w:rPr>
              <w:t>微调的常见方法（全参数微调、</w:t>
            </w:r>
            <w:proofErr w:type="spellStart"/>
            <w:r w:rsidRPr="004A7CB3">
              <w:rPr>
                <w:rFonts w:ascii="Times New Roman" w:hAnsi="Times New Roman" w:cs="Times New Roman" w:hint="eastAsia"/>
                <w:szCs w:val="21"/>
              </w:rPr>
              <w:t>LoRA</w:t>
            </w:r>
            <w:proofErr w:type="spellEnd"/>
            <w:r w:rsidRPr="004A7CB3">
              <w:rPr>
                <w:rFonts w:ascii="Times New Roman" w:hAnsi="Times New Roman" w:cs="Times New Roman" w:hint="eastAsia"/>
                <w:szCs w:val="21"/>
              </w:rPr>
              <w:t>等）</w:t>
            </w:r>
          </w:p>
          <w:p w14:paraId="34487CD3" w14:textId="6BD55BFC" w:rsidR="000130FC" w:rsidRPr="004A7CB3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4A7CB3">
              <w:rPr>
                <w:rFonts w:ascii="Times New Roman" w:hAnsi="Times New Roman" w:cs="Times New Roman" w:hint="eastAsia"/>
                <w:szCs w:val="21"/>
              </w:rPr>
              <w:t>医学数据集的准备与处理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98876" w14:textId="77777777" w:rsidR="000130FC" w:rsidRDefault="000130FC">
            <w:pPr>
              <w:pStyle w:val="Compact"/>
              <w:jc w:val="center"/>
            </w:pPr>
          </w:p>
        </w:tc>
      </w:tr>
      <w:tr w:rsidR="000130FC" w14:paraId="232B9AFC" w14:textId="77777777" w:rsidTr="000130FC"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E51E66" w14:textId="77777777" w:rsidR="000130FC" w:rsidRDefault="000130F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C1C14" w14:textId="4A756040" w:rsidR="000130FC" w:rsidRPr="004A7CB3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0</w:t>
            </w:r>
            <w:r>
              <w:rPr>
                <w:rFonts w:ascii="Times New Roman" w:hAnsi="Times New Roman" w:cs="Times New Roman"/>
                <w:szCs w:val="21"/>
              </w:rPr>
              <w:t>:00-1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: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9F00C" w14:textId="77777777" w:rsidR="000130FC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4A7CB3">
              <w:rPr>
                <w:rFonts w:ascii="Times New Roman" w:hAnsi="Times New Roman" w:cs="Times New Roman" w:hint="eastAsia"/>
                <w:b/>
                <w:bCs/>
                <w:szCs w:val="21"/>
              </w:rPr>
              <w:t>实操：基于医学数据的微调</w:t>
            </w:r>
          </w:p>
          <w:p w14:paraId="499AD599" w14:textId="77777777" w:rsidR="000130FC" w:rsidRDefault="000130FC" w:rsidP="000130FC">
            <w:pPr>
              <w:pStyle w:val="Compact"/>
              <w:ind w:leftChars="100" w:left="210"/>
              <w:jc w:val="left"/>
            </w:pPr>
            <w:r>
              <w:rPr>
                <w:rFonts w:hint="eastAsia"/>
              </w:rPr>
              <w:t>-</w:t>
            </w:r>
            <w:r w:rsidRPr="004A7CB3">
              <w:rPr>
                <w:rFonts w:hint="eastAsia"/>
              </w:rPr>
              <w:t>使用开源工具（如</w:t>
            </w:r>
            <w:r w:rsidRPr="004A7CB3">
              <w:rPr>
                <w:rFonts w:hint="eastAsia"/>
              </w:rPr>
              <w:t>Hugging Face</w:t>
            </w:r>
            <w:r w:rsidRPr="004A7CB3">
              <w:rPr>
                <w:rFonts w:hint="eastAsia"/>
              </w:rPr>
              <w:t>）进行微调</w:t>
            </w:r>
          </w:p>
          <w:p w14:paraId="0E5DE9C2" w14:textId="5401353C" w:rsidR="000130FC" w:rsidRPr="004A7CB3" w:rsidRDefault="000130FC" w:rsidP="000130FC">
            <w:pPr>
              <w:pStyle w:val="Compact"/>
              <w:ind w:firstLineChars="100" w:firstLine="210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hint="eastAsia"/>
              </w:rPr>
              <w:t>-</w:t>
            </w:r>
            <w:r w:rsidRPr="004A7CB3">
              <w:rPr>
                <w:rFonts w:hint="eastAsia"/>
              </w:rPr>
              <w:t>实操：微调一个简单的医学问答模型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D7DB0" w14:textId="77777777" w:rsidR="000130FC" w:rsidRDefault="000130FC">
            <w:pPr>
              <w:pStyle w:val="Compact"/>
              <w:jc w:val="center"/>
            </w:pPr>
          </w:p>
        </w:tc>
      </w:tr>
      <w:tr w:rsidR="000130FC" w14:paraId="06A1A717" w14:textId="77777777" w:rsidTr="000130FC"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1F00CA" w14:textId="77777777" w:rsidR="000130FC" w:rsidRDefault="000130F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E3998" w14:textId="644B27FD" w:rsidR="000130FC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 w:rsidRPr="000130FC">
              <w:rPr>
                <w:rFonts w:ascii="Times New Roman" w:hAnsi="Times New Roman" w:cs="Times New Roman"/>
                <w:szCs w:val="21"/>
              </w:rPr>
              <w:t>13:30-15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48170" w14:textId="77777777" w:rsidR="000130FC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/>
                <w:bCs/>
                <w:szCs w:val="21"/>
              </w:rPr>
              <w:t>智能体基础</w:t>
            </w:r>
          </w:p>
          <w:p w14:paraId="0D2561FB" w14:textId="79A0DA35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什么是智能体（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Agent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）</w:t>
            </w:r>
          </w:p>
          <w:p w14:paraId="6308BA88" w14:textId="70059BFB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智能体的基本架构与工作原理</w:t>
            </w:r>
          </w:p>
          <w:p w14:paraId="2CA471DC" w14:textId="3A04A1C5" w:rsidR="000130FC" w:rsidRPr="004A7CB3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智能体在医学领域的应用场景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0BF24" w14:textId="51D81419" w:rsidR="000130FC" w:rsidRDefault="000130FC">
            <w:pPr>
              <w:pStyle w:val="Compact"/>
              <w:jc w:val="center"/>
            </w:pPr>
            <w:proofErr w:type="gramStart"/>
            <w:r>
              <w:rPr>
                <w:rFonts w:ascii="Times New Roman" w:hAnsi="Times New Roman" w:cs="Times New Roman"/>
                <w:szCs w:val="21"/>
              </w:rPr>
              <w:t>朱政</w:t>
            </w:r>
            <w:proofErr w:type="gramEnd"/>
            <w:r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Cs w:val="21"/>
              </w:rPr>
              <w:t>副教授</w:t>
            </w:r>
          </w:p>
        </w:tc>
      </w:tr>
      <w:tr w:rsidR="000130FC" w14:paraId="2D1D859D" w14:textId="77777777" w:rsidTr="000130FC"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7BAA01" w14:textId="77777777" w:rsidR="000130FC" w:rsidRDefault="000130F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59B65" w14:textId="23BF9FB7" w:rsidR="000130FC" w:rsidRPr="000130FC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5:00-17:00</w:t>
            </w: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F486D" w14:textId="77777777" w:rsidR="000130FC" w:rsidRDefault="000130FC" w:rsidP="000130FC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/>
                <w:bCs/>
                <w:szCs w:val="21"/>
              </w:rPr>
              <w:t>实操：构建医学问答智能体</w:t>
            </w:r>
          </w:p>
          <w:p w14:paraId="47343675" w14:textId="6CF1D44D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使用低代码平台构建智能体</w:t>
            </w:r>
          </w:p>
          <w:p w14:paraId="2397198E" w14:textId="2EB1307D" w:rsidR="000130FC" w:rsidRPr="000130FC" w:rsidRDefault="000130FC" w:rsidP="000130FC">
            <w:pPr>
              <w:pStyle w:val="Compact"/>
              <w:ind w:leftChars="100" w:left="210"/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-</w:t>
            </w:r>
            <w:r w:rsidRPr="000130FC">
              <w:rPr>
                <w:rFonts w:ascii="Times New Roman" w:hAnsi="Times New Roman" w:cs="Times New Roman" w:hint="eastAsia"/>
                <w:bCs/>
                <w:szCs w:val="21"/>
              </w:rPr>
              <w:t>实操：设计一个简单的医学问答系统</w:t>
            </w:r>
          </w:p>
        </w:tc>
        <w:tc>
          <w:tcPr>
            <w:tcW w:w="1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C33D6" w14:textId="77777777" w:rsidR="000130FC" w:rsidRDefault="000130FC">
            <w:pPr>
              <w:pStyle w:val="Compact"/>
              <w:jc w:val="center"/>
            </w:pPr>
          </w:p>
        </w:tc>
      </w:tr>
    </w:tbl>
    <w:p w14:paraId="4985A9A9" w14:textId="77777777" w:rsidR="005755E9" w:rsidRDefault="005755E9" w:rsidP="004D2DC3">
      <w:pPr>
        <w:snapToGrid w:val="0"/>
        <w:spacing w:line="360" w:lineRule="auto"/>
        <w:rPr>
          <w:rFonts w:hint="eastAsia"/>
          <w:b/>
          <w:color w:val="000000"/>
          <w:sz w:val="24"/>
          <w:lang w:bidi="ar"/>
        </w:rPr>
        <w:sectPr w:rsidR="005755E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7F5F22C" w14:textId="77777777" w:rsidR="005755E9" w:rsidRDefault="005755E9" w:rsidP="004D2DC3">
      <w:pPr>
        <w:snapToGrid w:val="0"/>
        <w:spacing w:line="360" w:lineRule="auto"/>
        <w:rPr>
          <w:rFonts w:hint="eastAsia"/>
        </w:rPr>
      </w:pPr>
    </w:p>
    <w:sectPr w:rsidR="005755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398E4" w14:textId="77777777" w:rsidR="007B33ED" w:rsidRDefault="007B33ED" w:rsidP="00F628F5">
      <w:r>
        <w:separator/>
      </w:r>
    </w:p>
  </w:endnote>
  <w:endnote w:type="continuationSeparator" w:id="0">
    <w:p w14:paraId="6A648339" w14:textId="77777777" w:rsidR="007B33ED" w:rsidRDefault="007B33ED" w:rsidP="00F6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2218E" w14:textId="77777777" w:rsidR="007B33ED" w:rsidRDefault="007B33ED" w:rsidP="00F628F5">
      <w:r>
        <w:separator/>
      </w:r>
    </w:p>
  </w:footnote>
  <w:footnote w:type="continuationSeparator" w:id="0">
    <w:p w14:paraId="5AA9CF14" w14:textId="77777777" w:rsidR="007B33ED" w:rsidRDefault="007B33ED" w:rsidP="00F628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3126F302"/>
    <w:rsid w:val="DD7BFFBD"/>
    <w:rsid w:val="000130FC"/>
    <w:rsid w:val="002F4E2B"/>
    <w:rsid w:val="00306FEB"/>
    <w:rsid w:val="00332F6F"/>
    <w:rsid w:val="00355B57"/>
    <w:rsid w:val="00366A90"/>
    <w:rsid w:val="003B354E"/>
    <w:rsid w:val="004416B0"/>
    <w:rsid w:val="004A7CB3"/>
    <w:rsid w:val="004D2DC3"/>
    <w:rsid w:val="005755E9"/>
    <w:rsid w:val="00581985"/>
    <w:rsid w:val="006078BD"/>
    <w:rsid w:val="0061391C"/>
    <w:rsid w:val="00634986"/>
    <w:rsid w:val="00731605"/>
    <w:rsid w:val="007B33ED"/>
    <w:rsid w:val="008C3CBC"/>
    <w:rsid w:val="008F13E1"/>
    <w:rsid w:val="00977B9A"/>
    <w:rsid w:val="00992ED1"/>
    <w:rsid w:val="00B103FD"/>
    <w:rsid w:val="00BE62C5"/>
    <w:rsid w:val="00C120BE"/>
    <w:rsid w:val="00CD3EF5"/>
    <w:rsid w:val="00D46B2E"/>
    <w:rsid w:val="00D64582"/>
    <w:rsid w:val="00D80F70"/>
    <w:rsid w:val="00D86DDA"/>
    <w:rsid w:val="00DF5DD3"/>
    <w:rsid w:val="00E06DAD"/>
    <w:rsid w:val="00EE43FF"/>
    <w:rsid w:val="00F628F5"/>
    <w:rsid w:val="3126F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AA3B4D"/>
  <w15:docId w15:val="{1EEFF38C-34B8-44C2-AD1B-E80A3BFE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Normal (Web)"/>
    <w:basedOn w:val="a"/>
    <w:rPr>
      <w:sz w:val="24"/>
    </w:rPr>
  </w:style>
  <w:style w:type="paragraph" w:customStyle="1" w:styleId="Compact">
    <w:name w:val="Compact"/>
    <w:basedOn w:val="a3"/>
    <w:qFormat/>
    <w:pPr>
      <w:spacing w:before="36" w:after="36"/>
    </w:pPr>
  </w:style>
  <w:style w:type="table" w:customStyle="1" w:styleId="Table">
    <w:name w:val="Table"/>
    <w:basedOn w:val="a1"/>
    <w:semiHidden/>
    <w:unhideWhenUsed/>
    <w:qFormat/>
    <w:tblPr/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a5">
    <w:name w:val="header"/>
    <w:basedOn w:val="a"/>
    <w:link w:val="a6"/>
    <w:rsid w:val="00F62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F628F5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F628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F628F5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45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237476691</dc:creator>
  <cp:lastModifiedBy>宗安 黄</cp:lastModifiedBy>
  <cp:revision>5</cp:revision>
  <dcterms:created xsi:type="dcterms:W3CDTF">2025-02-10T05:56:00Z</dcterms:created>
  <dcterms:modified xsi:type="dcterms:W3CDTF">2025-02-1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2.1.8902</vt:lpwstr>
  </property>
  <property fmtid="{D5CDD505-2E9C-101B-9397-08002B2CF9AE}" pid="3" name="ICV">
    <vt:lpwstr>FF67BCC6AD3A81BA6BA59E67807CB4A0_43</vt:lpwstr>
  </property>
</Properties>
</file>